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C31CE8" w14:textId="77777777" w:rsidR="008B5050" w:rsidRPr="00F66F86" w:rsidRDefault="00D147FD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eastAsia="ru-RU"/>
        </w:rPr>
        <w:drawing>
          <wp:anchor distT="0" distB="0" distL="114300" distR="114300" simplePos="0" relativeHeight="251657728" behindDoc="1" locked="0" layoutInCell="1" allowOverlap="1" wp14:anchorId="72E28490" wp14:editId="7704819E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19050" t="0" r="0" b="0"/>
            <wp:wrapSquare wrapText="bothSides"/>
            <wp:docPr id="4" name="Рисунок 4" descr="http://kpi.ua/files/images/k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kpi.ua/files/images/kpi.png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B5050" w:rsidRPr="00921439">
        <w:rPr>
          <w:sz w:val="20"/>
          <w:szCs w:val="28"/>
        </w:rPr>
        <w:t xml:space="preserve"> </w:t>
      </w:r>
      <w:r w:rsidR="008B5050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14:paraId="5738A7BA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14:paraId="3387744C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Pr="0097416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br/>
        <w:t>І</w:t>
      </w:r>
      <w:r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14:paraId="6E854666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14:paraId="09EA9924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14:paraId="0801A4B7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218C185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AC4D84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CA99772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123DC17" w14:textId="77777777"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7BF1295" w14:textId="77777777"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838A8C1" w14:textId="77777777"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0AEF10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2611ECA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2E6FA48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21C804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A715798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93A201E" w14:textId="77777777" w:rsidR="003E25AE" w:rsidRPr="006E4564" w:rsidRDefault="00D10471" w:rsidP="003E25AE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1245C2" w:rsidRPr="006E4564">
        <w:rPr>
          <w:rFonts w:ascii="Times New Roman" w:hAnsi="Times New Roman"/>
          <w:b/>
          <w:sz w:val="40"/>
          <w:szCs w:val="28"/>
        </w:rPr>
        <w:t>2</w:t>
      </w:r>
    </w:p>
    <w:p w14:paraId="15EEC45E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A848EA">
        <w:rPr>
          <w:rFonts w:ascii="Times New Roman" w:hAnsi="Times New Roman"/>
          <w:sz w:val="32"/>
          <w:szCs w:val="28"/>
          <w:lang w:val="uk-UA"/>
        </w:rPr>
        <w:t>Веб-технології та веб-дизайн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14:paraId="03EFF6BC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на тему: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 xml:space="preserve"> «</w:t>
      </w:r>
      <w:r w:rsidR="001245C2">
        <w:rPr>
          <w:rFonts w:ascii="Times New Roman" w:hAnsi="Times New Roman"/>
          <w:sz w:val="32"/>
          <w:szCs w:val="28"/>
          <w:lang w:val="uk-UA"/>
        </w:rPr>
        <w:t xml:space="preserve">Знайомство з </w:t>
      </w:r>
      <w:r w:rsidR="001245C2">
        <w:rPr>
          <w:rFonts w:ascii="Times New Roman" w:hAnsi="Times New Roman"/>
          <w:sz w:val="32"/>
          <w:szCs w:val="28"/>
          <w:lang w:val="en-US"/>
        </w:rPr>
        <w:t>HTML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14:paraId="27D940B2" w14:textId="77777777"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5493C18F" w14:textId="77777777" w:rsidR="003E25AE" w:rsidRPr="001245C2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</w:rPr>
      </w:pPr>
    </w:p>
    <w:p w14:paraId="43755D12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8805861" w14:textId="77777777"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ECB36BD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4FFBEAA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4954A2">
        <w:rPr>
          <w:rFonts w:ascii="Times New Roman" w:hAnsi="Times New Roman"/>
          <w:b/>
          <w:sz w:val="28"/>
          <w:szCs w:val="28"/>
          <w:lang w:val="uk-UA"/>
        </w:rPr>
        <w:t>ла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3242369B" w14:textId="77777777" w:rsidR="00DC53DC" w:rsidRPr="00A848EA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>студент</w:t>
      </w:r>
      <w:r w:rsidR="004954A2">
        <w:rPr>
          <w:rFonts w:ascii="Times New Roman" w:hAnsi="Times New Roman"/>
          <w:sz w:val="28"/>
          <w:szCs w:val="28"/>
          <w:lang w:val="uk-UA"/>
        </w:rPr>
        <w:t>ка</w:t>
      </w:r>
      <w:r w:rsidRPr="00E137AE">
        <w:rPr>
          <w:rFonts w:ascii="Times New Roman" w:hAnsi="Times New Roman"/>
          <w:sz w:val="28"/>
          <w:szCs w:val="28"/>
          <w:lang w:val="uk-UA"/>
        </w:rPr>
        <w:t xml:space="preserve">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A848EA">
        <w:rPr>
          <w:rFonts w:ascii="Times New Roman" w:hAnsi="Times New Roman"/>
          <w:sz w:val="28"/>
          <w:szCs w:val="28"/>
        </w:rPr>
        <w:t>8</w:t>
      </w:r>
      <w:r w:rsidR="00A848EA" w:rsidRPr="00A848EA">
        <w:rPr>
          <w:rFonts w:ascii="Times New Roman" w:hAnsi="Times New Roman"/>
          <w:sz w:val="28"/>
          <w:szCs w:val="28"/>
        </w:rPr>
        <w:t>3</w:t>
      </w:r>
    </w:p>
    <w:p w14:paraId="3135B0A6" w14:textId="77777777" w:rsidR="003E25AE" w:rsidRPr="00A848EA" w:rsidRDefault="004954A2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Стегніщева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О</w:t>
      </w:r>
      <w:r w:rsidR="00A848EA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 xml:space="preserve"> М.</w:t>
      </w:r>
    </w:p>
    <w:p w14:paraId="73C6B00F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A848EA">
        <w:rPr>
          <w:rFonts w:ascii="Times New Roman" w:hAnsi="Times New Roman"/>
          <w:b/>
          <w:sz w:val="28"/>
          <w:szCs w:val="28"/>
          <w:lang w:val="uk-UA"/>
        </w:rPr>
        <w:t>ли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285D34E6" w14:textId="77777777" w:rsidR="003E25AE" w:rsidRDefault="00A848EA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ас. </w:t>
      </w:r>
      <w:proofErr w:type="spellStart"/>
      <w:r>
        <w:rPr>
          <w:rFonts w:ascii="Times New Roman" w:hAnsi="Times New Roman"/>
          <w:sz w:val="28"/>
          <w:szCs w:val="28"/>
          <w:lang w:val="uk-UA"/>
        </w:rPr>
        <w:t>Давидько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О.Б.</w:t>
      </w:r>
    </w:p>
    <w:p w14:paraId="1AC3225D" w14:textId="77777777" w:rsidR="00A848EA" w:rsidRPr="00E137AE" w:rsidRDefault="00A848EA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. Матвійчук О.В.</w:t>
      </w:r>
    </w:p>
    <w:p w14:paraId="4B0A1636" w14:textId="77777777" w:rsidR="00DC53DC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5D02F9F2" w14:textId="77777777"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563B9B12" w14:textId="77777777"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47B8D96E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14:paraId="197A2D46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14:paraId="7F27A7E0" w14:textId="77777777" w:rsidR="00931C38" w:rsidRPr="005C122E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5C122E">
        <w:rPr>
          <w:rFonts w:ascii="Times New Roman" w:hAnsi="Times New Roman"/>
          <w:sz w:val="28"/>
          <w:szCs w:val="28"/>
        </w:rPr>
        <w:t>_____</w:t>
      </w:r>
    </w:p>
    <w:p w14:paraId="2F602739" w14:textId="77777777"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14:paraId="16CD9073" w14:textId="77777777"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672B3DFA" w14:textId="77777777" w:rsidR="00931C38" w:rsidRPr="00E137AE" w:rsidRDefault="00931C38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00F5947D" w14:textId="77777777" w:rsidR="00DC53DC" w:rsidRPr="00DC53DC" w:rsidRDefault="00DC53DC" w:rsidP="001245C2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p w14:paraId="684E2BC4" w14:textId="77777777" w:rsidR="00EA6353" w:rsidRPr="00D147FD" w:rsidRDefault="003E25AE" w:rsidP="00EA6353">
      <w:pPr>
        <w:jc w:val="center"/>
        <w:rPr>
          <w:rFonts w:ascii="Times New Roman" w:hAnsi="Times New Roman"/>
          <w:sz w:val="32"/>
          <w:szCs w:val="28"/>
          <w:lang w:val="en-US"/>
        </w:rPr>
        <w:sectPr w:rsidR="00EA6353" w:rsidRPr="00D147FD" w:rsidSect="00921439">
          <w:pgSz w:w="11906" w:h="16838"/>
          <w:pgMar w:top="1134" w:right="849" w:bottom="1134" w:left="1134" w:header="709" w:footer="709" w:gutter="0"/>
          <w:cols w:space="708"/>
          <w:docGrid w:linePitch="360"/>
        </w:sect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="00A848EA">
        <w:rPr>
          <w:rFonts w:ascii="Times New Roman" w:hAnsi="Times New Roman"/>
          <w:sz w:val="32"/>
          <w:szCs w:val="28"/>
        </w:rPr>
        <w:t>-20</w:t>
      </w:r>
      <w:r w:rsidR="00D147FD">
        <w:rPr>
          <w:rFonts w:ascii="Times New Roman" w:hAnsi="Times New Roman"/>
          <w:sz w:val="32"/>
          <w:szCs w:val="28"/>
          <w:lang w:val="uk-UA"/>
        </w:rPr>
        <w:t>2</w:t>
      </w:r>
      <w:r w:rsidR="00D147FD">
        <w:rPr>
          <w:rFonts w:ascii="Times New Roman" w:hAnsi="Times New Roman"/>
          <w:sz w:val="32"/>
          <w:szCs w:val="28"/>
          <w:lang w:val="en-US"/>
        </w:rPr>
        <w:t>0</w:t>
      </w:r>
    </w:p>
    <w:p w14:paraId="19F1EC6D" w14:textId="77777777" w:rsidR="001245C2" w:rsidRDefault="004954A2" w:rsidP="001245C2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en-US" w:eastAsia="uk-UA"/>
        </w:rPr>
      </w:pPr>
      <w:proofErr w:type="spellStart"/>
      <w:r w:rsidRPr="004954A2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lastRenderedPageBreak/>
        <w:t>Завдання</w:t>
      </w:r>
      <w:proofErr w:type="spellEnd"/>
      <w:r w:rsidRPr="004954A2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:</w:t>
      </w:r>
    </w:p>
    <w:p w14:paraId="7107D7F4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Створити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 xml:space="preserve"> 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простий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 xml:space="preserve"> 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односторінковий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 xml:space="preserve"> сайт 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візитку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 xml:space="preserve"> з 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відповідною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 xml:space="preserve"> структурою документу:</w:t>
      </w:r>
    </w:p>
    <w:p w14:paraId="54F49AFC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</w:p>
    <w:p w14:paraId="46EA8C63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  <w:r w:rsidRPr="004954A2">
        <w:rPr>
          <w:rFonts w:ascii="Times New Roman" w:hAnsi="Times New Roman"/>
          <w:sz w:val="28"/>
          <w:szCs w:val="28"/>
          <w:lang w:eastAsia="uk-UA"/>
        </w:rPr>
        <w:t>Шапка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header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</w:t>
      </w:r>
    </w:p>
    <w:p w14:paraId="2F189FD0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</w:p>
    <w:p w14:paraId="5EB7ACFA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Тіло</w:t>
      </w:r>
      <w:proofErr w:type="spellEnd"/>
    </w:p>
    <w:p w14:paraId="4773D86C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</w:p>
    <w:p w14:paraId="42428CC3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  <w:r w:rsidRPr="004954A2">
        <w:rPr>
          <w:rFonts w:ascii="Times New Roman" w:hAnsi="Times New Roman"/>
          <w:sz w:val="28"/>
          <w:szCs w:val="28"/>
          <w:lang w:eastAsia="uk-UA"/>
        </w:rPr>
        <w:t>Футер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footer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</w:t>
      </w:r>
    </w:p>
    <w:p w14:paraId="0E1EF367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  <w:r w:rsidRPr="004954A2">
        <w:rPr>
          <w:rFonts w:ascii="Times New Roman" w:hAnsi="Times New Roman"/>
          <w:sz w:val="28"/>
          <w:szCs w:val="28"/>
          <w:lang w:eastAsia="uk-UA"/>
        </w:rPr>
        <w:t xml:space="preserve">При 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розробці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 xml:space="preserve"> сайту 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використати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 xml:space="preserve"> 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такі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 xml:space="preserve"> теги:</w:t>
      </w:r>
    </w:p>
    <w:p w14:paraId="546C72BC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</w:p>
    <w:p w14:paraId="5F7A789A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  <w:r w:rsidRPr="004954A2">
        <w:rPr>
          <w:rFonts w:ascii="Times New Roman" w:hAnsi="Times New Roman"/>
          <w:sz w:val="28"/>
          <w:szCs w:val="28"/>
          <w:lang w:eastAsia="uk-UA"/>
        </w:rPr>
        <w:t>Заголовки &lt;h1-6&gt;</w:t>
      </w:r>
    </w:p>
    <w:p w14:paraId="787191C5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</w:p>
    <w:p w14:paraId="37F22D00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Назва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 xml:space="preserve"> 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сторінки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: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title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</w:t>
      </w:r>
    </w:p>
    <w:p w14:paraId="60B52B58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</w:p>
    <w:p w14:paraId="214CC0B6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Виділення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 xml:space="preserve"> тексту: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strong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,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em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, &lt;b&gt;,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mark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, &lt;i&gt;, &lt;s&gt;,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small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</w:t>
      </w:r>
    </w:p>
    <w:p w14:paraId="1889D59E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</w:p>
    <w:p w14:paraId="7AD4DD85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Монотонний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 xml:space="preserve"> текст: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code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,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pre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,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var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,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time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</w:t>
      </w:r>
    </w:p>
    <w:p w14:paraId="53433053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</w:p>
    <w:p w14:paraId="53A1C77A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Структурні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 xml:space="preserve"> теги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html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,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head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,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body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,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header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,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footer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</w:t>
      </w:r>
    </w:p>
    <w:p w14:paraId="006E7FAC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</w:p>
    <w:p w14:paraId="2A248FA0" w14:textId="77777777" w:rsidR="004954A2" w:rsidRPr="004954A2" w:rsidRDefault="004954A2" w:rsidP="004954A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8"/>
          <w:szCs w:val="28"/>
          <w:lang w:eastAsia="uk-UA"/>
        </w:rPr>
      </w:pP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Зображення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 xml:space="preserve"> &lt;</w:t>
      </w:r>
      <w:proofErr w:type="spellStart"/>
      <w:r w:rsidRPr="004954A2">
        <w:rPr>
          <w:rFonts w:ascii="Times New Roman" w:hAnsi="Times New Roman"/>
          <w:sz w:val="28"/>
          <w:szCs w:val="28"/>
          <w:lang w:eastAsia="uk-UA"/>
        </w:rPr>
        <w:t>img</w:t>
      </w:r>
      <w:proofErr w:type="spellEnd"/>
      <w:r w:rsidRPr="004954A2">
        <w:rPr>
          <w:rFonts w:ascii="Times New Roman" w:hAnsi="Times New Roman"/>
          <w:sz w:val="28"/>
          <w:szCs w:val="28"/>
          <w:lang w:eastAsia="uk-UA"/>
        </w:rPr>
        <w:t>&gt;</w:t>
      </w:r>
    </w:p>
    <w:p w14:paraId="57A6B20F" w14:textId="77777777" w:rsidR="004954A2" w:rsidRPr="004954A2" w:rsidRDefault="004954A2" w:rsidP="001245C2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en-US" w:eastAsia="uk-UA"/>
        </w:rPr>
      </w:pPr>
    </w:p>
    <w:p w14:paraId="3109D2FD" w14:textId="77777777" w:rsidR="004954A2" w:rsidRDefault="004954A2" w:rsidP="001245C2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en-US" w:eastAsia="uk-UA"/>
        </w:rPr>
      </w:pPr>
      <w:proofErr w:type="spellStart"/>
      <w:r w:rsidRPr="004954A2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Лістинг</w:t>
      </w:r>
      <w:proofErr w:type="spellEnd"/>
      <w:r w:rsidRPr="004954A2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:</w:t>
      </w:r>
    </w:p>
    <w:p w14:paraId="60EFF47F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lt;!DOCTYPE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html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 </w:t>
      </w:r>
    </w:p>
    <w:p w14:paraId="70839C01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l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html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0404B379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&l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head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4365EC05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&l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meta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charset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="utf-8"&gt;</w:t>
      </w:r>
    </w:p>
    <w:p w14:paraId="381C4519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&l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title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Avocado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lt;/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title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2F939C49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&l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style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4CDF6BF1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.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layer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{</w:t>
      </w:r>
    </w:p>
    <w:p w14:paraId="323CEB12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   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position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: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absolute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;</w:t>
      </w:r>
    </w:p>
    <w:p w14:paraId="6612E84E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    top:3%;</w:t>
      </w:r>
    </w:p>
    <w:p w14:paraId="7E66DF36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    right:3%</w:t>
      </w:r>
    </w:p>
    <w:p w14:paraId="4B8E0384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}</w:t>
      </w:r>
    </w:p>
    <w:p w14:paraId="2229C42F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body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{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background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: #E3F6CE;</w:t>
      </w:r>
    </w:p>
    <w:p w14:paraId="375801C3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   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color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: #243B0B; }</w:t>
      </w:r>
    </w:p>
    <w:p w14:paraId="464862A4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&lt;/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style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61FD0E62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&lt;/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head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441DB984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</w:p>
    <w:p w14:paraId="4362D6B8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&l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body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41D41B8C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&l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header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0131A760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    &lt;h1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align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="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center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"&gt;&lt;b&g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Fun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club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"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Avocado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"&lt;/b&gt;&lt;/h1&gt;</w:t>
      </w:r>
    </w:p>
    <w:p w14:paraId="68EEB55C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&lt;/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header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28B08010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&lt;i&gt;&lt;h3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style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="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margin-left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: 20px"&g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Let's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avocaddle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!&lt;/h3&gt;&lt;/i&gt;</w:t>
      </w:r>
    </w:p>
    <w:p w14:paraId="162DAB80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&l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div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class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="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layer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"&gt;</w:t>
      </w:r>
    </w:p>
    <w:p w14:paraId="7118FE20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&l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img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src="https://i.pinimg.com/originals/b9/20/f6/b920f63257dcb780ddf5f1bb7e4cc30e.jpg"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width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="250"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hight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="600"&gt;</w:t>
      </w:r>
    </w:p>
    <w:p w14:paraId="66DA0D68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&lt;/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div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56412B51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&lt;p&gt;&lt;h4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style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="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margin-left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: 15px"&gt;"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You're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fat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,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but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you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are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good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fat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" - ©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Avocado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lt;/h4&gt;&lt;/p&gt;</w:t>
      </w:r>
    </w:p>
    <w:p w14:paraId="1D27A8C8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&l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footer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1582B8C8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    &l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small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Buy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me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an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avocado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and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tell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me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I'm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pretty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.&lt;/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small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52F78601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        &lt;/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footer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7CDCBAC9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lastRenderedPageBreak/>
        <w:t>    &lt;/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body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3AF6BCD6" w14:textId="77777777" w:rsidR="004954A2" w:rsidRPr="004954A2" w:rsidRDefault="004954A2" w:rsidP="004954A2">
      <w:pPr>
        <w:spacing w:after="0" w:line="270" w:lineRule="atLeast"/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</w:pPr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lt;/</w:t>
      </w:r>
      <w:proofErr w:type="spellStart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html</w:t>
      </w:r>
      <w:proofErr w:type="spellEnd"/>
      <w:r w:rsidRPr="004954A2">
        <w:rPr>
          <w:rFonts w:ascii="Menlo" w:eastAsia="Times New Roman" w:hAnsi="Menlo" w:cs="Menlo"/>
          <w:color w:val="000000" w:themeColor="text1"/>
          <w:sz w:val="18"/>
          <w:szCs w:val="18"/>
          <w:lang w:eastAsia="ru-RU"/>
        </w:rPr>
        <w:t>&gt;</w:t>
      </w:r>
    </w:p>
    <w:p w14:paraId="26B7357C" w14:textId="77777777" w:rsidR="004954A2" w:rsidRPr="004954A2" w:rsidRDefault="004954A2" w:rsidP="004954A2">
      <w:pPr>
        <w:spacing w:after="0" w:line="240" w:lineRule="auto"/>
        <w:rPr>
          <w:rFonts w:ascii="Times New Roman" w:eastAsia="Times New Roman" w:hAnsi="Times New Roman"/>
          <w:b/>
          <w:color w:val="000000" w:themeColor="text1"/>
          <w:sz w:val="28"/>
          <w:szCs w:val="28"/>
          <w:lang w:val="en-US" w:eastAsia="uk-UA"/>
        </w:rPr>
      </w:pPr>
    </w:p>
    <w:p w14:paraId="5D8BA46C" w14:textId="77777777" w:rsidR="004954A2" w:rsidRPr="004954A2" w:rsidRDefault="004954A2" w:rsidP="001245C2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en-US" w:eastAsia="uk-UA"/>
        </w:rPr>
      </w:pPr>
      <w:proofErr w:type="spellStart"/>
      <w:r w:rsidRPr="004954A2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Результат</w:t>
      </w:r>
      <w:proofErr w:type="spellEnd"/>
      <w:r w:rsidRPr="004954A2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 xml:space="preserve"> </w:t>
      </w:r>
      <w:proofErr w:type="spellStart"/>
      <w:r w:rsidRPr="004954A2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роботи</w:t>
      </w:r>
      <w:proofErr w:type="spellEnd"/>
      <w:r w:rsidRPr="004954A2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:</w:t>
      </w:r>
      <w:bookmarkStart w:id="0" w:name="_GoBack"/>
      <w:bookmarkEnd w:id="0"/>
    </w:p>
    <w:p w14:paraId="512F9CEC" w14:textId="77777777" w:rsidR="001245C2" w:rsidRDefault="001245C2" w:rsidP="001245C2">
      <w:pPr>
        <w:spacing w:after="0" w:line="240" w:lineRule="auto"/>
        <w:rPr>
          <w:rFonts w:ascii="Times New Roman" w:eastAsia="Times New Roman" w:hAnsi="Times New Roman"/>
          <w:sz w:val="24"/>
          <w:szCs w:val="28"/>
          <w:lang w:val="en-US" w:eastAsia="uk-UA"/>
        </w:rPr>
      </w:pPr>
    </w:p>
    <w:p w14:paraId="2AA3F3D6" w14:textId="77777777" w:rsidR="001245C2" w:rsidRDefault="004954A2" w:rsidP="001245C2">
      <w:pPr>
        <w:spacing w:after="0" w:line="240" w:lineRule="auto"/>
        <w:rPr>
          <w:rFonts w:ascii="Times New Roman" w:eastAsia="Times New Roman" w:hAnsi="Times New Roman"/>
          <w:sz w:val="24"/>
          <w:szCs w:val="28"/>
          <w:lang w:val="en-US" w:eastAsia="uk-UA"/>
        </w:rPr>
      </w:pPr>
      <w:r>
        <w:rPr>
          <w:rFonts w:ascii="Times New Roman" w:eastAsia="Times New Roman" w:hAnsi="Times New Roman"/>
          <w:noProof/>
          <w:sz w:val="24"/>
          <w:szCs w:val="28"/>
          <w:lang w:eastAsia="ru-RU"/>
        </w:rPr>
        <w:drawing>
          <wp:inline distT="0" distB="0" distL="0" distR="0" wp14:anchorId="02ED8D9A" wp14:editId="6E5E0284">
            <wp:extent cx="6570980" cy="3032125"/>
            <wp:effectExtent l="0" t="0" r="0" b="0"/>
            <wp:docPr id="2" name="Изображение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нимок экрана 2020-02-28 в 16.51.4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303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E1402" w14:textId="77777777" w:rsidR="001245C2" w:rsidRPr="001245C2" w:rsidRDefault="001245C2" w:rsidP="001245C2">
      <w:pPr>
        <w:spacing w:after="0" w:line="240" w:lineRule="auto"/>
        <w:rPr>
          <w:rFonts w:ascii="Times New Roman" w:eastAsia="Times New Roman" w:hAnsi="Times New Roman"/>
          <w:sz w:val="24"/>
          <w:szCs w:val="28"/>
          <w:lang w:val="en-US" w:eastAsia="uk-UA"/>
        </w:rPr>
      </w:pPr>
    </w:p>
    <w:sectPr w:rsidR="001245C2" w:rsidRPr="001245C2" w:rsidSect="00325E2E">
      <w:pgSz w:w="11906" w:h="16838"/>
      <w:pgMar w:top="709" w:right="849" w:bottom="284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Menlo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3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742AE"/>
    <w:rsid w:val="00076B51"/>
    <w:rsid w:val="000E7603"/>
    <w:rsid w:val="000F7FA1"/>
    <w:rsid w:val="001151C0"/>
    <w:rsid w:val="001245C2"/>
    <w:rsid w:val="001B5545"/>
    <w:rsid w:val="00210429"/>
    <w:rsid w:val="002C3A3E"/>
    <w:rsid w:val="002F76D2"/>
    <w:rsid w:val="00325E2E"/>
    <w:rsid w:val="00356098"/>
    <w:rsid w:val="0036098A"/>
    <w:rsid w:val="00390A1B"/>
    <w:rsid w:val="003C2DCF"/>
    <w:rsid w:val="003D1FC0"/>
    <w:rsid w:val="003E25AE"/>
    <w:rsid w:val="00403DFA"/>
    <w:rsid w:val="004954A2"/>
    <w:rsid w:val="004D3B53"/>
    <w:rsid w:val="004E0AE2"/>
    <w:rsid w:val="00521A95"/>
    <w:rsid w:val="005450F0"/>
    <w:rsid w:val="005A2533"/>
    <w:rsid w:val="005B4A7A"/>
    <w:rsid w:val="005C122E"/>
    <w:rsid w:val="005E796C"/>
    <w:rsid w:val="005F4AB2"/>
    <w:rsid w:val="00663742"/>
    <w:rsid w:val="006963ED"/>
    <w:rsid w:val="006E4564"/>
    <w:rsid w:val="007240A6"/>
    <w:rsid w:val="007862A0"/>
    <w:rsid w:val="007D6050"/>
    <w:rsid w:val="0082766A"/>
    <w:rsid w:val="00842D04"/>
    <w:rsid w:val="008942AC"/>
    <w:rsid w:val="008B5050"/>
    <w:rsid w:val="008D7652"/>
    <w:rsid w:val="00921439"/>
    <w:rsid w:val="00931C38"/>
    <w:rsid w:val="009A321D"/>
    <w:rsid w:val="009D2FD7"/>
    <w:rsid w:val="00A33B26"/>
    <w:rsid w:val="00A61114"/>
    <w:rsid w:val="00A848EA"/>
    <w:rsid w:val="00A927A3"/>
    <w:rsid w:val="00A94960"/>
    <w:rsid w:val="00AD5107"/>
    <w:rsid w:val="00AF7C9D"/>
    <w:rsid w:val="00C43A24"/>
    <w:rsid w:val="00C56721"/>
    <w:rsid w:val="00C82F87"/>
    <w:rsid w:val="00C84210"/>
    <w:rsid w:val="00CD169C"/>
    <w:rsid w:val="00CF32F3"/>
    <w:rsid w:val="00D10471"/>
    <w:rsid w:val="00D13E64"/>
    <w:rsid w:val="00D147FD"/>
    <w:rsid w:val="00D75C53"/>
    <w:rsid w:val="00DC53DC"/>
    <w:rsid w:val="00E01828"/>
    <w:rsid w:val="00E137AE"/>
    <w:rsid w:val="00E57DC7"/>
    <w:rsid w:val="00EA6353"/>
    <w:rsid w:val="00F30784"/>
    <w:rsid w:val="00F36D99"/>
    <w:rsid w:val="00F41610"/>
    <w:rsid w:val="00F66F86"/>
    <w:rsid w:val="00F95F3D"/>
    <w:rsid w:val="00FA33D4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33EC6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semiHidden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14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25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5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3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2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http://kpi.ua/files/images/kpi.png" TargetMode="External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214A5F-BBE3-C740-859D-0F74CBC17B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74</Words>
  <Characters>1568</Characters>
  <Application>Microsoft Macintosh Word</Application>
  <DocSecurity>0</DocSecurity>
  <Lines>13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839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ергей</dc:creator>
  <cp:lastModifiedBy>Пользователь Microsoft Office</cp:lastModifiedBy>
  <cp:revision>2</cp:revision>
  <dcterms:created xsi:type="dcterms:W3CDTF">2020-02-28T14:53:00Z</dcterms:created>
  <dcterms:modified xsi:type="dcterms:W3CDTF">2020-02-28T14:53:00Z</dcterms:modified>
</cp:coreProperties>
</file>